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w:t>
      </w:r>
      <w:r>
        <w:t xml:space="preserve"> </w:t>
      </w:r>
      <w:r>
        <w:t xml:space="preserve">DLTV</w:t>
      </w:r>
      <w:r>
        <w:t xml:space="preserve"> </w:t>
      </w:r>
      <w:r>
        <w:t xml:space="preserve">เทอม</w:t>
      </w:r>
      <w:r>
        <w:t xml:space="preserve"> </w:t>
      </w:r>
      <w:r>
        <w:t xml:space="preserve">2/2564)</w:t>
      </w:r>
      <w:r>
        <w:t xml:space="preserve"> </w:t>
      </w:r>
      <w:r>
        <w:t xml:space="preserve">ป.</w:t>
      </w:r>
      <w:r>
        <w:t xml:space="preserve"> </w:t>
      </w:r>
      <w:r>
        <w:t xml:space="preserve">6</w:t>
      </w:r>
      <w:r>
        <w:t xml:space="preserve"> </w:t>
      </w:r>
      <w:r>
        <w:t xml:space="preserve">ประวัติศาสตร์</w:t>
      </w:r>
      <w:r>
        <w:t xml:space="preserve"> </w:t>
      </w:r>
      <w:r>
        <w:t xml:space="preserve">๑</w:t>
      </w:r>
      <w:r>
        <w:t xml:space="preserve"> </w:t>
      </w:r>
      <w:r>
        <w:t xml:space="preserve">การสถาปนาอาณาจักรรัตนโกสินทร์</w:t>
      </w:r>
      <w:r>
        <w:t xml:space="preserve"> </w:t>
      </w:r>
      <w:r>
        <w:t xml:space="preserve">4</w:t>
      </w:r>
      <w:r>
        <w:t xml:space="preserve"> </w:t>
      </w:r>
      <w:r>
        <w:t xml:space="preserve">พ.ย.</w:t>
      </w:r>
      <w:r>
        <w:t xml:space="preserve"> </w:t>
      </w:r>
      <w:r>
        <w:t xml:space="preserve">64</w:t>
      </w:r>
      <w:r>
        <w:t xml:space="preserve"> </w:t>
      </w:r>
      <w:r>
        <w:t xml:space="preserve">(มีใบงาน)</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ยินดีต้อนรับเข้าสู่รายวิชาประวัติศาสตร์ชั้นประถมศึกษาปีที่ 6วันนี้พบกับครูภากรอุปการแก้วนะครับ และคุณครูผู้ช่วยอีก 1 ท่านครับ สวัสดีครับ ครูชื่อคุณครู วาธิตที่สีลมนะครับ วันนี้เด็ก ๆ อาจจะสงสัยครับ กลัวนิดว่าวันนี้อุปกรณ์และอาทิตย์นะครับ ไม่แต่งชุดนี้นักเรียนทราบหรือเปล่าเอ่ย ว่าชุดนี้มีชื่อว่าชุดอะไรครับ เก่งมากครับ ชุดนี้เราเรียกว่าชุดราชประแตนนะครับ เป็นชุดนะครับ ซึ่งใช้ในสมัยรัชกาลที่ 5 นะครับ ล้นเกล้าพระบาทสมเด็จพระจุลจอมเกล้าเจ้าอยู่หัวของเรานั่นเองนักเรียนวันนี้นะครับ ในรายวิชาประวัติศาสตร์เดี๋ยวเรามาดูกันนะครับ ว่าในภาคเรียนที่ 2 นี้เราจะเรียนรู้ถึงเรื่องอะไรบ้าง นะครับ ถ้าพร้อมแล้ว เดี๋ยวเราไปดูกันเลยครับ เรามาดูนักเรียนหน่วยการเรียนรู้ที่ 3 นะครับ ชื่อว่ารัตนโกสินทร์ตอนต้นนะครับ ยุคฟื้นฟูนะครับ ซึ่งยุคนี้นะครับ นักเรียนเราจะพูดถึง การสถาปนาของอาณาจักรรัตนโกสินทร์นะครับ รวมถึงทางพูดคุยพระราชประวัติ และพระราชกรณียกิจของรัชกาลที่ 1 ถึงรัชกาลที่ 3 นะครับ พัฒนาการด้านต่าง ๆ นะครับ ในด้านสังคม เศรษฐกิจวัฒนธรรมนั้นเองนะครับ ต่อไปครับ ต่อมาดูนะครับ หน่วยการเรียนรู้ที่ 4 นะครับ ว่าอย่างไรเอ่ย หน่วยการเรียนรู้ที่ 4 นะครับ ก็จะเป็นรัตนโกสินทร์สมัยใหม่นะครับ ก็คือยุคการปฏิรูป บ้านเมืองครับ แน่นอนครับ เนื้อหาสาระที่เราจะเรียนรู้กันในหน่วยการเรียนรู้ที่ 4 นี้นะครับ เรียนรู้ถึงพระราชประวัติและพระราชกรณียกิจของรัชกาลที่ 4 ถึงรัชกาลที่ 6 นะครับ ถือว่าเป็นยุคที่ประเทศไทยนะครับ นักเรียนมีการเปลี่ยนแปลงเยอะมากครับ ไม่ว่าจะเป็นการเลิกไพร่ เลิกทาสนะครับ การรับเทคโนโลยีต่าง ๆ จากตะวันออกและตะวันตกนะครับ เข้ามาเปลี่ยนแปลงวิถีชีวิตของคนไทยนะครับ และสุดท้ายครับ หน่วยการเรียนรู้ที่ 5 นะครับ รัตนโกสินทร์ยุคประชาธิปไตยนี่เองนะครับ ยุคนี้ครับ นักเรียนถือว่าเป็นการเปลี่ยนผ่าน จากระบอบการปกครองของไทยนะครับ จากเดิมเป็นระบอบสมบูรณาญาสิทธิราชย์นะครับ เป็นระบอบประชาธิปไตย อันมีพระมหากษัตริย์ทรงเป็นประมุขนั่นเองนะครับ นี่นะครับ ก็จะเป็นเนื้อหาสาระที่เราจะพูดคุยและก็ได้เรียนรู้ไปพร้อม ๆ กันนะครับ มีทั้งหมด 3 หน่วยการเรียนรู้นั่นเองนะครับนักเรียน ในภาคเรียนที่ 2 นะครับ อาทิตย์นี้ เราก็จะเรียนรู้กันนะครับ ในเรื่องการสถาปนาอาณาจักรรัตนโกสินทร์ครับ วันนี้ก่อนที่จะเข้าเนื้อหาสาระนะครับ กูก็ได้มีคำถามชวนคิดนะครับ มาสอบถามครูวาธิตและนักเรียนด้วยนะครับ คำถามชวนคิดในข้อนี้ ถามว่าเมื่อนึกถึง กรุงเทพมหานครนักเรียนจะนึกถึงอะไรครับ จะให้เวลานะครับ ได้คุยกับเพื่อนคิดนะครับ ว่าถ้านึกถึงกรุงเทพฯ แล้วนักเรียนจะนึกถึงสิ่งใดครับ เริ่มครับ</w:t>
      </w:r>
    </w:p>
    <w:p>
      <w:pPr>
        <w:pStyle w:val="BodyText"/>
      </w:pPr>
      <w:r>
        <w:t xml:space="preserve">[เสียงดนตรี] โอ้โหหลากหลายคำตอบมากเลยนะครับ เราไปสอบถามครูอาทิตย์กันดีกว่าครับ ตัวที่ครับ เมื่อตัวทิพย์นึกถึงกรุงเทพฯควรที่จะนึกถึงอะไรครับ ครับ ในความคิดของครูนะครับ เมื่อนึกถึงกรุงเทพฯนะครับ โทรก็จะนึกถึงวัดพระราชวังนะครับ ที่มีความสวยสดงดงามครับ แล้วก็กรุงเทพฯนะครับ ก็ยังถือว่าเป็นเมืองหลวงของประเทศไทยครับ โอ้โหครูอาทิตย์ที่เคยเดินทางไปกรุงเทพฯไหมครับ แน่นอนครับ บ่อยมากเลยครับ ใช่แล้วครับ นี่ก็จะเป็นคำตอบของตัวอาทิตย์นะครับ และคำตอบของนักเรียนนะครับ เป็นอย่างไรบ้างที่ครูปลายทางนะครับ สามารถรับฟังนะครับ คำตอบของนักเรียนได้เลยนะครับ เปลี่ยนครับ ต่อไปก็จะมีภาพมาให้นักเรียนได้ดูนะครับ เดี๋ยวเราดูไปพร้อม ๆ กันเลยนะครับ ภาพนี้นะคะ นักเรียนคืออะไรเอ่ย ภาพนี้ครับ ครูอาทิตย์ถือว่ามีความสวยสดงดงามมากครับ เพราะว่าเป็นภาพของพระบรมมหาราชวังนะครับ ที่ตั้งอยู่ศูนย์กลางของกรุงเทพฯนะครับ เป็นศูนย์กลางความเจริญของประเทศนะครับ อีกทั้งกรุงเทพฯนะครับ ยังมีบทบาทสำคัญของโลกด้วยนะครับ นั่นก็คือเป็นเมืองที่ชาวต่างชาตินะครับ ที่นิยมเข้ามาท่องเที่ยวนั่นเองครับ ต่อไปครับ นี่ก็จะเป็นภาพถ่ายดาวเทียมนะครับ เปิดภาพถ่ายดาวเทียมนี้ ที่ไหนเอ่ย แน่นอนครับ เมื่อเราสังเกต เราจะเห็นเป็นเส้นแบ่งแผ่นดินออกเป็น 2 ฝั่ง ครูคิดว่า ต้องเป็นแผนที่ของกรุงเทพฯครับ ก็คือจะแบ่งกรุงเทพฯเป็น 2 ฝั่งแล้วก็คือ ฝั่งธนบุรี กับฝั่งพระนครครับ สนามหลวงด้วยครับ ครับ เดี๋ยวเรามาดูกันนะครับ กรอบสีเหลืองนี้นะคะนักเรียน ก็จะเป็นบริเวณของเกาะรัตนโกสินทร์ และรวมไปถึงพระนครด้วยนะครับ ซึ่งบริเวณนี้นี่ประกอบด้วยสถานที่สำคัญหลากหลายเลยครับ ไม่ว่าจะเป็น พระบรมมหาราชวังหรือวัดวาอารามต่าง ๆ นะครับ วันนี้เราจะมาเรียนรู้กันนะครับ จุดประสงค์ของเรานะครับ นักเรียนจุดประสงค์การเรียนรู้ของเราในวันนี้นะครับ วันที่ 1 อธิบายการสถาปนาอาณาจักรรัตนโกสินทร์ได้พอสังเขปครับ ข้อที่ 2 ระบุสถานที่สำคัญของเกาะรัตนโกสินทร์ได้พอสังเขปครับ และก็ข้อสุดท้ายครับนักเรียน เปรียบเทียบทำเลที่ตั้งนะครับ ของอยุธยาและกรุงเทพฯได้นะครับ คนอื่นเรามาทบทวนความรู้กันหน่อยครับนักเรียน ในช่วงชั้นประถมศึกษาปีที่ 4 ถึง 5 นะครับ นักเรียนต้องเคยผ่านบทเรียนนี้มาแล้วนะครับ ยังจำได้ไหม เอ่ยว่าอาณาจักรครับ หรือแว่นแคว้นโบราณต่าง ๆ ที่อยู่บนแผ่นดินไทยนั้น มีที่ไหนบ้างนะครับ อยู่ตรงไหนบ้างชื่ออะไรบ้างนะครับ พอจะทำได้ไหมครับ จำได้นิด ๆ ครับ เดี๋ยวรอต้องมาดูกันครับ ใช่แล้วครับ ล้านนาเห็นไหมครับ ล้านนานะครับ ถือว่าเป็นนะครับ ท่านอย่างยิ่งนะครับ ที่อยู่ทางภาคเหนือของประเทศไทยนะครับ ต่อไปก็จะเป็นสุโขทัย สุโขทัยนี่จะอยู่เป็นอาณาจักรนะครับ ซึ่งอยู่ทางป่าตอนบนของประเทศไทยนะครับ ต่อมาครับ นั่นก็คือละโว้ อโยธยานะครับ ภาคกลางของประเทศไทยของเรานี่เองนะครับ และต่อไปครับ ก็คืออาณาจักรศรีโคตรบูรณ์นะครับ ที่อยู่ในบริเวณภาคตะวันออกเฉียงเหนือหรือภาคอีสานในปัจจุบันนี้นะครับ สุดท้ายครับ คืออาณาจักรตามพรลิงนะครับ หรือรถน่าจะทำคนละนิดก็ได้นะครับ ซึ่งเป็นอาณาจักรนะครับ ที่อยู่ทางภาคใต้ของประเทศไทยนะครับ ต่อมานะครับ ลองมาดูกันนั่นก็คืออยุธยานะครับ จำได้ไหม เอ่ยว่าอยุธยานั้นมีความสำคัญอย่างไรนะครับ อยุธยาถือเป็นศูนย์กลางนะครับ การปกครองในอดีตนะครับ ครัวทิดมีระยะเวลานะครับ ถึง 417 ปีด้วยกันนะครับ เป็นราชธานีของประเทศไทยมานะครับ ต่อไปเมื่ออยุธยา เสียกรุงศรีอยุธยา กรุงศรีครั้งที่ 2 นะครับ ชึ่งเกิดเป็นธนบุรีนะครับ และวันนี้นะครับ เราจะมาเรียนรู้ถึง กรุงรัตนโกสินทร์นั้นเองนะครับนี่นะครับ ครูอาทิตย์ครับ ภาพนี้นะครับ เป็นภาพจิตรกรรมฝาผนังนะครับ ซึ่งบ่งบอกถึงการเสียกรุงศรีอยุธยาครั้งที่ 2 นะครับ อยุธยานะครับ นักเรียนอยุธยารุ่งเรืองแล้ว ร่วงโรยนะครับ กองทัพของกรุงอังวะนะครับ ยกทัพมาตีเมืองในปีพุทธศักราช 2307 นะครับ ก่อนที่กรุงศรีอยุธยาจะแตกพ่ายในวันที่ 7เ มษายนนะครับ พุทธศักราช 2310 ความล้มเหลวนะครับ ของกรุงศรีอยุธยานะครับ ในการเผชิญสงครามนะครับ จนถึงทำให้กรุงแตกนะครับ เป็นเพราะความอ่อนแอนะครับ ของระบบการป้องกันเมืองของตนเองนะครับ ไม่ใช่เป็นความล้มเหลวหรือความอ่อนแอรของใครคนใดคนหนึ่งนะครับนักเรียน ครั้งเมื่อกรุงศรีอยุธยาได้แตกลงในครั้งที่ 2 ปีพุทธศักราช 2310 จากนั้นมีการรวบรวมไพร่พลเพื่อกอบกู้เอกราช นำโดยสมเด็จพระเจ้าตากสินมหาราช เวลาผ่านไป 15 ปี เกิดการผลัดแผ่นดินครั้งใหญ่ โดยสมเด็จเจ้าพระยามหากษัตริย์ศึก เสด็จปราบดาภิเษกขึ้นเป็นพระมหากษัตริย์ มีพระนามว่าพระบาทสมเด็จพระพุทธยอดฟ้าจุฬาโลกมหาราช ทรงมีพระราชปณิธาน ในการปกครองบ้านเมืองไว้ว่า ตั้งใจจะอุปภัมพกยอยกพระพุทธศาสนาจะปกป้องขอบขัณฑสีมารักษาประชาชนและมนตรี อยุธยายศล่มแล้ว ลอยสวรรค์ลงรือ บังอบายเบิกฟ้าฝึกฟื้นใจมืองเป็นยังไงถ้านักเรียนที่ได้ฟังเพราะเลยใช่ไหมครับ เดี๋ยวลองมาดูความหมายของนิราศนรินทร์นะครับ นั่นก็คือกรุงศรีอยุธยานั้นไปแล้วนะครับ แต่กลับล่องลอยลงมาจากสวรรค์ได้อย่างไรนะครับ มีปราสาทพระราชวังอันงดงามตระการตานะครับ ด้วยบุญญาบารมีนะครับ ของพระมหากษัตริย์ช่วยทำนุบำรุงพระพุทธศาสนา ให้มีความเจริญรุ่งเรืองนะครับ ปัดเป่าทุกข์ให้แก่ชาวประชานั่นเองนะครับ พูดถึงกรุงศรีอยุธยานะครับ เดี๋ยวเรามาดูทำเลที่ตั้งนะครับ ของกรุงศรีอยุธยาทางหน่อยครับว่า เอ๊ะ ทำไมตอนที่รัชกาลที่ 1 ได้สร้างกรุงรัตนโกสินทร์ขึ้นมา เหตุใดจึงต้องสร้างให้เหมือนกรุงศรีอยุธยานะครับ เดี๋ยวเรามาดูกัน นี่นะครับก็จะเป็นแผนที่ทำเลที่ตั้งของกรุงศรีอยุธยานะครับ จะมีแม่น้ำนะครับ ล้อมรอบด้วยกันนะครับ 3 สายด้วยกันครับ ทางเหนือก็จะเป็นแม่น้ำลพบุรีนะครับ ต่อไปก็จะเป็นทางตะวันออกนะครับ จะเป็นแม่น้ำป่าสักนะครับ และทางทิศตะวันตกและทางทิศใต้นะครับ ก็จะเป็นแม่น้ำเจ้าพระยานั่นเองนะครับ ซึ่งเหมาะสม เหมาะสำหรับ ตั้งถิ่นฐานเป็นอย่างยิ่งครับ นักเรียนสามารถเพาะปลูกได้ อาหารบริบูรณ์นะครับ มีแม่น้ำล้อมรอบนี่ก็ถือว่าเป็นปราการนะครับ ป้องกันศัตรูได้เองครับ ครัวอาทิตย์ต่อไปเรามาดูนะครับ ทำเลที่ตั้งของ บางกอกบ้างนะครับ ซึ่งตอนนั้นนะครับ เป็นอยู่ในสมัยของอยุธยานะครับ ซึ่งบางกอกนะครับ มีสถานะเป็นเพียงสถานีการค้าซึ่ง อยู่ปากแม่น้ำเจ้าพระยาเท่านั้นนะครับ นักเรียนนี่ก็จะเป็นทำเลที่ตั้งนะครับ มีแม่น้ำเจ้าพระยาสายใหญ่เลยนะครับ ไหลผ่านนะครับ ตรงกลางนะครับ เราจะเรียกว่าเมืองอกแตกนั่นเองนะครับนักเรียน ไปสู่คำถามชวนคิดที่ว่าอยุธยาและบางกอกนะครับ เมืองที่มีความเหมาะสมสำหรับการตั้งถิ่นฐาน นักเรียนคิดว่าเมืองใดเหมาะสมมากกว่ากันครับ ครูจะให้เวลานักเรียนคิดสักครู่หนึ่งครับ และเราจะกลับมาดูคำตอบนะครับ ว่าเหมือนกันหรือเปล่า เริ่มครับ</w:t>
      </w:r>
    </w:p>
    <w:p>
      <w:pPr>
        <w:pStyle w:val="BodyText"/>
      </w:pPr>
      <w:r>
        <w:t xml:space="preserve">[เสียงดนตรี] ถ้าอย่างนั้น เราไปหาคำตอบกันเลยครับนักเรียน นี่นะครับ ก็จะเป็นทำเลที่ตั้งของอยุธยานะครับ พื้นที่ ที่เหมาะสำหรับการเพาะปลูกในคิดว่าเหมาะไหมครับ แน่นอนครับ เพราะว่าแม่น้ำเจ้าพระยาไหลผ่านเมื่อมีแม่น้ำไหลผ่านย่อมมีดินตะกอนมาครับผม เหมาะสำหรับการเพาะปลูกครับ โดยเฉพาะข้าวเลยครับ ครูอาทิตย์ตอบออกมาชัดเจนมากทั้งนักเรียนและนักเรียนล่ะครับ ตอบเหมือนครูอาทิตยหรือเปล่าแน่นอนครับ พื้นที่เหมาะนะครับ สำหรับการเพาะปลูกนะครับ และแหล่งน้ำครับ ที่จะมีแม่น้ำสายสำคัญอยู่ 3 สายด้วยกันได้แก่ ปราสาทลพบุรี และเจ้าพระยาทั้งสามนี้นะครับ ล้อมรอบ อยุธยาไว้นั่นเองนะครับ ระวังขาและครอบครัวทิดคิดว่าเป็นอย่างไรเอ่ยแน่นอนครับ กรุงศรีอยุธยานะครับ ตั้งอยู่ในภูมิภาคเอเชียตะวันออกเฉียงใต้ หรือที่เรียกว่าดินแดนสุวรรณภูมิสมัยก่อน ย่อมมีการค้าขายน้ำมันจะมาจากฝั่งตะวันออก ก็คือมาจากทางจีนนะครับ ตะวันตกมาจากพวกเปอร์เซียพวกนั้นครับ ล้วนอินเดียก็มีแม่น้ำไหลเข้าไปถึงเมืองนะครับ ย่อมสามารถค้าขายทางเรือได้อย่างแน่นอนครับ แน่นอนครับ ถูกต้องครับ ต่อไปครับ มีทางออกสู่ทะเลไหมครับ นักเรียนคิดว่ากรุงศรีอยุธยามีทางออกสู่ทะเลไหมครับ มีนะครับ นักเรียนแต่ต้องมีแต่นะครับ แต่ค่อนข้างที่จะไกลนะครับ เดี๋ยวครูมีอีก 1 ใบนะครับ ว่าทำไมถึงไกลนะครับ สุดท้ายครับ พี่ชัยภูมิในการป้องกันนะครับ การรุกรานของข้าศึกได้เพราะว่าแม่น้ำ 3 สายนะครับ เปรียบเสมือนกับป้อมปราการนะครับ ป้องกันไม่ให้ศัตรูนะครับ เข้ามารุกรานได้นั่นเองนะครับ เรามาดูกันนะครับ ทำเลที่ตั้งของอยุธยานะครับ ที่ครูบอกว่าค่อนข้างอยู่ไกลนะครับ จากทะเลนะครับ เพราะว่าครูได้วัดจากโปรแกรมนะครับ Google Earth นักเรียนได้คาดการณ์ได้ประมาณไว้นะครับ ว่ากรุงศรีอยุธยานะครับ หรือจังหวัดพระนครศรีอยุธยาในปัจจุบันนี้นะครับ มีระยะทางนะครับ ไปสู่อ่าวไทยนะครับ ที่ปากแม่น้ำนะครับ ที่จังหวัดสมุทรปราการนะครับ ระยะทางนะครับ ทั้งสิ้น 91 กิโลนะครับ ซึ่งถือว่าไกลอยู่นะครับ ในสมัยอดีตนะครับ กว่าจะเดินทางไปได้นะครับ จะต้องใช้เรือนะครับ ล่องเรือนี่ก็ต้องใช้เวลานานนะครับ ลองมาดูนะครับ ข้อดีนะครับ จุดเด่น จุดด้อยนะครับ ของเมืองอยุธยากันนะครับนะครับ เป็นอย่างไรเอ่ยครับ จุดเด่นนะครับ มีแม่น้ำ3 สายล้อมรอบ ค้าขายและปลูกอะไรก็ดีครับ ไม่ว่าจะเป็นแม่น้ำป่าสัก แม่น้ำลพบุรี แล้วก็แม่น้ำเจ้าพระยาครับ ถ้าอย่างนั้นเรามาดูจุดด้อยนะครับ ของกรุงศรีอยุธยาครั้งบางนะครับ จุดด้อยกรุงศรีนะครับ นั่นก็คือเกิดน้ำท่วมทุกปีครับ นักเรียนและระยะที่ตั้งนะครับ ที่ตั้งของเมืองนะครับ ของกรุงศรีอยุธยานี่คนกลางที่จะไกลจากทะเลนะครับ ตั้ง 7 กิโลเมตรนะครับ นักเรียน มาดูทำเลที่ตั้งของเมืองบางกอกกันบ้างนะครับ ทำเลที่ตั้งของเมืองบางกอกนะครับ พื้นที่เพาะปลูกอย่างไรครับ ครูอาทิตย์ บางกอกนะครับ ก็พื้นที่เพาะปลูกก็น่าจะใกล้เคียงกับอยุธยานะครับ ก็คืออยู่ไกลแม่น้ำเจ้าพระยาครับ แล้วก็ไปบางกอกนี่ ทะเลมากกว่าครับ คือมีแม่น้ำเจ้าพระยาไหลผ่านนะครับ แล้วก็มีตะกอนมาครับผม เช่นเดียวกันกับกรุงศรีอยุธยาครับ ครับผม ชัดเจนมากนะครับ เป็นพื้นที่ที่เหมาะสำหรับการเพาะปลูกนะครับ นักเรียนแล้วก็มีแหล่งน้ำนะครับ มีแม่น้ำเจ้าพระยาเป็นแม่น้ำสายสำคัญเลยนะครับ ที่ทำให้มีบริโภคนะครับ สามารถเอาไปเพาะปลูกได้นั่นเองทั้งนักเรียน และค้าขายนะครับ เมื่อมีแม่น้ำนะครับ ก็ต้องมีการที่มีเรือสำเภานะครับ มาค้าขายชาวต่างชาติเข้ามาได้อย่างสะดวกนะครับ เพราะว่าอย่างที่ครูได้บอกนะครับ ก็อยู่ใกล้ทะเลไหมคะ อยู่ใกล้นั่นเองครับ นักเรียน มีทางออกสู่ทะเลแน่นอนครับ และสุดท้ายครับ มีชัยภูมิในการป้องกันการรุกรานของข้าศึกได้นะครับ ลองดูนะครับ จุดเด่นจุดด้อยนะครับ ของเมืองบางกอกกันนะครับ จุดเด่นว่าอย่างไรครับ ครูวาธิตครับ ข้อที่ 1 นะครับ จุดเด่นนะครับ บอกว่าผังเมืองนะครับ รูปทรงเรขาคณิตครับ เป็นลักษณะของเรียกว่าเกาะรัตนโกสินทร์เป็นธนบุรีนะครับ แล้วก็มีแม่น้ำเจ้าพระยาไหลผ่าน ค้าขายและเพาะปลูกได้ดีครับ เนื่องจากอยู่ใกล้ทะเลมากครับ สามารถค้าขายได้สะดวก แล้วก็ดินก็เป็นดินตะกอนที่เกิดจากการทับถมของแม่น้ำเจ้าพระยาก็สามารถเพาะปลูกได้ดีเช่นเดียวกันครับ ครับ ไม่มีจุดดี ก็ต้องมีจุดด้อยนะครับ ที่อยู่ใกล้ทะเลนะครับ ถ้าไม่เปลี่ยนก็จะมีจุดด้อยอยู่เหมือนกันนะครับ นั่นก็คือการที่อยู่ใกล้ทะเลเกินไปนะครับ เสี่ยงเกิดน้ำท่วมได้นั่นเองนักเรียน ต่อนะครับ เรามาดูกันบางกอกถึงธนบุรีนะครับ ราชธานีในสมเด็จพระเจ้าตากสินมหาราชนะครับ บริเวณสีเหลืองนี้นะครับ ก็จะแสดงถึง อาณาเขตของเมืองกรุงธนบุรีนั้นเองนะครับ เราจะเรียกว่าเมืองอกแตกนะครับ นักเรียน เมืองอกแตกนะครับเป็นอย่างไรเอ่ย นั่นก็คือจะมีแม่น้ำนะครับ ซึ่งเป็นแม่น้ำเจ้าพระยาสายใหญ่เลยนะคะ นักเรียนจะไหลผ่านกลางเมืองนั่นเองครับ จากบางกอกถึงธนบุรีราชธานีในสมเด็จพระเจ้าตากสินมหาราช สีเหลืองนะคะ ไม่เปลี่ยนก็จะแสดงธนบุรีนั่นเองนะครับ ซึ่งในสมัยธนบุรีนั้นเจ้าตากสินทรงสถาปนากรุงธนบุรี พร้อมทั้งตั้งราชธานีใหม่ นามว่ากรุงธนบุรีศรีมหาสมุทร โดยโปรดให้สร้างพระราชวังกรุงธนบุรีขึ้น แต่ลักษณะของกรุงธนบุรีนั้นครับนักเรียน มีแม่น้ำเจ้าพระยาไหลผ่านตรงกลางครับ เขาเรียกว่าเมืองอกแตกนั่เองครับ ก็คือมีแม่น้ำเจ้าพระยา เป็นแม่น้ำสายใหญ่นะครับ ผ่านกลางเมืองนะครับ ชื่อก็เลยดูน่ากลัวหน่อยนะครับ ว่าเมืองอกแตก แต่จริง ๆ แล้วครับ เมืองอกแตกนั้นเหมาะสำหรับการค้าขายการคมนาคมต่าง ๆ นะครับ แต่ก็ยังมีจุดด้อยนะครับ เพราะว่ายังป้องกันข้าศึกได้ยากนั่นเองครับ เมื่อข้าศึกจะล่องเรือเข้ามาถึงกลางเมืองได้นั้นเองครับ ต่อมาครับ เมื่อสมัยรัตนโกสินทร์นะครับ พระบาทสมเด็จพระพุทธยอดฟ้าจุฬาโลกมหาราชได้ ปราบดาภิเษกขึ้นเป็นพระมหากษัตริย์นะครับ พระองค์ได้ทรงย้ายนะครับ พระราชวังตลาดกรุงธนบุรีนะครับ มาอยู่ฝั่งตะวันออกนะครับ นั่นก็คือบริเวณเกาะรัตนโกสินทร์นะครับ ซึ่งถ้าเราจะแสดงเกาะรัตนโกสินทร์นะครับ นอกจากสีแดงฝั่งของตะวันออกแล้วนะครับ เราจะต้องมีสีแดงนะครับ ครอบคลุมถึงธนบุรีด้วยนะครับ นี่ก็จะเป็นลักษณะนะครับ ของเกาะรัตนโกสินทร์ในปัจจุบันนี้นั่นเองครับ คำถามต่อมาครับนักเรียน เหตุใดจึงย้ายพระราชวังไปฝั่งตะวันออกครับ พรุ่งนี้ครูก็ได้บอกนักเรียนแล้วใช่ไหมครับ ว่ารัชกาลที่ 1 นะครับ พระบาทสมเด็จพระพุทธยอดฟ้าจุฬาโลกมหาราชนี่ ทรงย้ายนะครับ พระราชวังจากราชวังกรุงธนบุรีนะครับ พี่อยู่ฝั่งตะวันตกของแม่น้ำเจ้าพระยาย้ายพระราชวังไปฝั่งตะวันออกนะครับ ได้สร้างพระบรมมหาราชวังขึ้นนะครับ เพราะเหตุใดเอ่ย นักเรียนทราบไหมครับ ถ้าอย่าง เดี๋ยวเรามาดูกันครับ นี้นะครับ ก็จะเป็นพระราชดำรินะครับ ของพระบาทสมเด็จพระพุทธยอดฟ้าจุฬาโลกมหาราช อ้างอิงจากนามานุกรมพระมหากษัตริย์ไทยนะครับ พระราชดำริไว้ว่า ฝั่งตะวันออกนั้น มีชัยภูมิที่ดีกว่า และสามารถป้องกันข้าศึกได้ดีนั้นเองครับ นักเรียน ต่อไปนะครับ เดี๋ยวลองมาดูครับ ถ้าเปรียบเทียบระหว่างธนบุรีกับรัตนโกสินทร์นะครับ ทำเลนะครับ ธนบุรีนี่จะอยู่ฝั่งตะวันตกของแม่น้ำเจ้าพระยานั้นเองครับ ส่วนรัตนโกสินทร์นะครับ ก็จะอยู่ฝั่งตะวันออกของแม่น้ำเจ้าพระยานะครับ ดูขนาดกันบ้างนะครับ ของกรุงธนบุรีนั้นนะครับ จะมีลักษณะที่คับแคบนะครับ ไม่สามารถขยายไปได้นะครับ ส่วนรัตนโกสินทร์นะครับ มีความกว้างขวางนะครับ สามารถขยายพระบรมมหาราชวังหรือว่าสร้างวัดวาอารามต่าง ๆ ได้เยอะแยะเลยนะครับ ลักษณะล่ะครับ ลักษณะของกรุงธนบุรีนั้นนะครับ เป็นชั่วคราวครับ ส่วนรัตนโกสินทร์จะมีลักษณะเป็นถาวรนั่นเองครับ ส่วนแนวทางในการป้องกันข้าศึกนะครับ กรุงธนบุรีนั้นนะครับ จะใช้แนวป้อมค่ายเก่าครับ อาจอพยพไปจันทบุรีได้นะครับ รัตนโกสินทร์นะครับ อาจจะใช้แม่น้ำเจ้าพระยานะครับ เป็นคูเมืองใหญ่นั่นเองนะครับ และนี่นะครับ ให้นักเรียนได้เห็นภาพนะครับว่า ธนบุรีนั้นนะครับ จะมีลักษณะคับแคบและก็เป็นลักษณะของเมืองอกแตกนะครับ ที่มีแม่น้ำเจ้าพระยาไหลผ่านนะครับ ซึ่งอาจจะไม่เหมาะนะครับ ถ้าหากว่าศัตรูได้เข้ามารุกรานนั่นเองครับ ดังนั้นครับ รัชกาลที่ 1 พระบาทสมเด็จพระพุทธยอดฟ้าจุฬาโลกมหาราช โปรดเกล้าให้สร้างพระนครแล้วนะครับ ให้สร้างพระนครใหม่ขึ้นมาครับ และพระองค์ก็ได้พระราชทานนามพระนครแห่งใหม่นี้นะครับ ว่าอย่างไรกันเดี๋ยวเราไปดูนะครับ ครูแอบบอกใบ้นะครับ ว่าชื่อนะครับ ชื่อเมืองหลวงที่มีความยาวที่สุดในโลกนะคะนักเรียน เมื่อทรงโปรดเกล้าให้สร้างพระนครแล้วพระองค์ได้พระราชทานนามพระนครแห่งใหม่นี้ว่า กรุงเทพมหานคร อมรรัตนโกสินทร์ มหินทราอยุธยามหาดิลกพบ นพรัตน์ราชธานีบุรีรมย์ อุดมราชนิเวศน์มหาสถานอมรพิมานอวตารสถิต สักกะทัตติยวิษณุกรรมประสิทธิ์ ซึ่งนักเรียนนับถือว่าเป็นชื่อเมืองที่เป็นชื่อเมืองหลวงนะครับ พี่มีความยาวมากที่สุดในโลกนะครับ ต่อไปเดี๋ยวเรามาดูความหมายกันบ้างนะครับ กรุงเทพมหานครนะครับ หมายถึงพระนครอันกว้างใหญ่หยุดเทพนครนะครับ ดุจเทพนครนั้นหมายถึง เมืองของเทวดานั่นเองครับนักเรียน ต่อมาครับ บวรรัตนโกสินทร์นะครับ ในสมัยรัชกาลที่ 4 พระบาทสมเด็จพระจอมเกล้าเจ้าอยู่หัว เปลี่ยนเป็นอมรรัตนโกสินทร์ หมายถึง เป็นที่สถิตของ พระแก้วมรกตนะครับ หรือพระพุทธมหามณีรัตนปฏิมากรนะครับ อย่างที่นักเรียนได้เห็นในสไลด์นะครับ มหินทราอยุธยานะครับ เป็นนครที่ไม่มีใครรบชนะนั้นเองครับ ต่อไปนะครับนักเรียน มหาดิลกภพหมายถึงมีความงามอันมั่นคงและเจริญยิ่งนะครับ นพรัตน์ราชธานีบุรีรมย์ เป็นเมืองหลวงที่บริบูรณ์ด้วยแก้วเก้าประการน่ารื่นรมย์ยิ่ง อุดมราชนิเวศน์มหาสถาน หมายถึงมีพระราชนิเวศน์ใหญ่โตมากมาย ราชนิเวศน์ ก็คือเป็นสถานที่ประทับของพระมหากษัตริย์นั้นเองครับ นักเรียนต่อมานะครับ อมรพิมานอวตารสถิต เป็นวิมานเทพที่ประทับของพระราชาผู้อวตารลงมานะครับ ต่อไปนะครับ ซึ่งเทพนั้นนะครับ ก็คือเสด็จลงมาเกิดในโลกมนุษย์นะครับ มาปราบยุคเข็ญให้กับมนุษย์นั่นเองครับ สักกทัตติยวิษณุกรรมประสิทธิ์นะครับ ซึ่งท้าวสักกะเทวราชนะครับ พระราชทานให้พระวิษณุกรรมลงมาเนรมิตไว้นะครับนั่ก็คือท้าวสักกะเทวราชก็คือพระอินทร์นั่นเองครับ ถือได้ว่าเป็นเทพนะครับ สูงสุดนะครับ ตามความเชื่อของศาสนาพุทธนั่นเองนะครับ ผู้เป็นใหญ่ในสรวงสวรรค์นะครับ แล้วก็ไพ่พระวิษณุกรรมครับ ลงมาเนรมิตเมืองนี้เอาไว้นั่นเองครับ ต่อไปเข้าสู่คำถามชวนคิดครับ ต้นแบบของกรุงรัตนโกสินทร์นักเรียนคิดว่าน่าจะเป็นเมืองใดครับ ครูแอบใบ้ให้นะครับ วันนี้ครูใจดีนะครับ ได้ครับ ว่าอยู่ในชื่อเต็มของกรุงเทพมหานครนะครับ จำได้หรือเปล่าเอ่ยมาดูกันครับ นี่นะครับ จำได้หรือเปล่าเอ่ยชื่อตอนนี้นะครับ มหินทราอยุธยานะครับ ซึ่งแปลว่าเป็นละครที่ไม่มีใครรบชนะนะครับ แสดงว่าต้นแบบของกรุงรัตนโกสินทร์นะครับ มาจากเมืองใดครับนักเรียน แน่นอนครับ มาจากกรุงศรีอยุธยานั่นเองนะครับ ซึ่งรัชกาลที่ 1 นะครับ พระบาทสมเด็จพระพุทธยอดฟ้าจุฬาโลกมหาราชนะครับ พระองค์ทรงตั้งมั่นนะครับ ที่จะรื้อฟื้นพระนครที่พระองค์สร้างขึ้นนะครับ ให้งดงาม เฉกเช่นเดียวกับกรุงศรีอยุธยานะครับ การสร้างพระบรมมหาราชวังนะครับ ในส่วนด้านหน้าของเขตพระราชวังนะครับ โปรดสร้างนะครับ วัดพระศรีรัตนศาสดาราม เช่นเดียวกับกรุงศรีอยุธยานะครับ ทรงมีวัดพระศรีสรรเพชรนะครับ อยู่ด้านหน้าของเขตพระราชวังนั่นเองครับ ไปครับ ก็จะเป็นวัดสองวัดนี้ครับ ตัวที่มีความสำคัญมากครับ ซึ่งมีคำถามว่าทั้งสองวัดนี้มีความสำคัญอย่างไรตอบได้ไหมครับ ระหว่างวัดอรุณราชวราราม กับวัดพระศรีรัตนศาสดาราม นักเรียนคิดว่า 2 วันนี้มีความสำคัญอย่างไรนะครับ โอ้โหเก่งมากครับ นักเรียนวัดนี้นะครับ ทั้งสองวัดนี้ ถือว่าเป็นวัดที่อยู่ในเขตพระราชวังนะครับ ในกรุงศรีอยุธยานะครับ จำได้หรือเปล่าที่กูได้บอกไปนะครับ นั่นก็คือวัดที่อยู่ในเขตพระราชวังนั้นก็คือพระศรีสรรเพชรนั่นเองครับ ส่วนวัดอรุณราชวรารามนะครับ เป็นวัดที่อยู่ในเขตพระราชวังนะครับ อยู่ในพระราชวังกรุงธนบุรีนั้นเองครับ และสุดท้ายครับ วัดพระศรีรัตนศาสดารามนะครับ ซึ่งเป็นวัดในเขตพระราชวังนะครับ ในสมัยของรัตนะโกสินทร์ติดตั้งเองครับ นักเรียนคำถามชวนคิดของเราครับ ถามว่าความสำคัญของกรุงเทพมหานครนะครับ ครูขอเพิ่มเติมนะครับ ว่าในปัจจุบันอย่างไรทะเบียนความสำคัญของกรุงเทพมหานครในปัจจุบันมีนะครับ ครูจะให้เวลานักเรียนได้พูดคุย ได้คิดกันนะครับ สักครู่นะครับ และเราจะมาเฉลยคำตอบนะครับ เป็นอย่างไรครับ นักเรียนสามารถตอบได้หรือเปล่าเอ่ย ว่าความสำคัญของกรุงเทพฯนั้น เป็นอย่างไรนะครับ จะอยู่ในคำขวัญของกรุงเทพมหานครนะครับ นั่นก็คือองค์เทพเทพสร้าง เมืองศูนย์กลางการปกครอง วัดวังงามเรืองรอง เมืองหลวงของประเทศไทย ครูอาทิตย์ครับ ที่ผมได้บอกคำขวัญไปคิดว่ามีความสำคัญอย่างไรครับ แน่นอนครับ นักเรียนเมื่อสักครู่นะครับ เราก็ได้ยินคำขวัญของ กรุงเทพมหานครครับ ก็คือเมืองหลวงของประเทศไทยครับ และเป็นศูนย์กลางการปกครองกลับไปศูนย์กลางแล้วนะครับ ยังเป็นศูนย์กลางในหลาย ๆ ด้านนะครับ ไม่ว่าจะเป็นด้านการศึกษา ศาสนา ด้านการท่องเที่ยวครับ ครูอาทิตย์อธิบายมาชัดเจนนะครับ ต่อไปก็เข้าสู่กิจกรรมของนักเรียนแล้วครับ นั่นก็คือเข้าสู่ขั้นตอนปฏิบัติครับ สรุปความรู้จากการศึกษานะครับ สื่อ PowerPoint เรื่องการสถาปนาอาณาจักรรัตนโกสินทร์นะครับ และทำใบงานที่ 1 เรื่องการสถาปนาอาณาจักรรัตนโกสินทร์ครับ คำชี้แจงกิจกรรมของนักเรียนนะครับ ให้นักเรียนศึกษาสื่อ Power Point เรื่องการสถาปนาอาณาจักรรัตนโกสินทร์ เรื่องที่ 2 นะครับ แน่นอนครับ นักเรียนทำใบงานที่ 1 ครับ กิจกรรมต่อไปครับ สำหรับคุณครูปลายทางนะครับ ข้อที่ 1 ให้คุณครูแจกใบงานให้นักเรียนศึกษา และลงมือทำรายงานได้ครับ ข้อที่ 2 ครูอ่านคำสั่งในใบงานให้นักเรียนฟังครับ สุดท้ายข้อที่ 3 คุณครูสามารถเดินดู และให้ความช่วยเหลือนักเรียนได้ตามความเหมาะสมเลยครับ เราไปดูตัวอย่างใบงานนะครับ จะมีอยู่ 2 ตอนด้วยกันนะครับ นักเรียนมาดูนะครับ นี่นะครับ ก็จะเป็นตอนที่ 1 นะครับ ให้นักเรียนเติมชื่อสถานที่สำคัญนะครับ บริเวณรอบเกาะรัตนโกสินทร์นะครับ และตอนที่ 2 ครับ คำถามให้นักเรียนได้ตอบนะครับ ครูได้อธิบายไปแล้วนะครับ นักเรียนสามารถตอบได้หรือเปล่าเอ่ยนะครับ คณูจะให้เวลานักเรียนได้ทำรายงานสักครู่หนึ่งนะครับ ขอให้มีความตั้งใจในการทำงานนะครับ และเราจะกลับมาเฉลยใบงานยังครับ เป็นยังไงบ้างครับนักเรียนทำเสร็จสิ้นหรือเปล่าเอ่ย นักเรียนของเราน่าจะทำกันได้นะครับ เดี๋ยวเรามาเฉลยกันนะครับ นักเรียนพร้อมนะครับ เราจะไปกันอย่างรวดเร็วนะครับ มาดูกันนะครับ ตอนที่ 1 นะครับ ให้เติมชื่อสถานที่สำคัญบริเวณกรุงรัตนโกสินทร์นะครับ ให้ตรงกับหมายเลขนะครับ ซึ่งหมายเลขที่ 1 นั้นก็คือแม่น้ำเจ้าพระยานั้นเองครับ กาเครื่องหมายถูกได้เลยนะครับ ไปแบบรวดเร็วนะครับ ข้อที่ 2 ครับ ทางธนบุรีนะครับ นักเรียนหมายเลข 3 ฝั่งพระนคร หมายเลข 4 พระราชวังเดิม หมายเลข 5 วัดอรุณราชวราราม หมายเลข 6 นะครับ พระบรมมหาราชวังหมายเลข 7 วัดพระแก้วนะครับ หมายเลข 8 สนามหลวง หมายเลข 9 นะครับ วังหน้าครับ หมายเลข 10 วังหลัง และสุดท้ายครับ 11 คลองคูเมืองเดิมนั่นเองนะครับ นักเรียนครับไปครับ ตอนที่ 2 ครับ ครัวอาทิตย์ตอนที่ 2 นะครับ ข้อที่ 1 ถามว่าวัดในวังของกรุงธนบุรีคือ วัดอรุณราชวราราม ข้อที่ 2 วัดในวังของกรุงรัตนโกสินทร์คือวัดพระแก้วครับ หรือว่าวัดพระศรีรัตนศาสดาราม ข้อที่ 3 นะครับ เปรียบเทียบข้อดีข้อด้อยของ ทำเลอยุธยาธนบุรี และรัตนโกสินทร์ครับ ข้อดีของเกาะเมืองอยุธยานะครับ ก็คือเดินทางสะดวกถ้าขายได้ดี ค้าขายได้ดีครับ เดินทางสะดวก ข้อดีของเมืองธนบุรีก็คือเดินทางสะดวก ดินดีน้ำท่วมปีละหน น้ำท่วมปีละหน ไปรับข้อดีของเกาะรัตนโกสินทร์ ฝั่งทะเลเกินไปครับ ข้อด้อยของเกาะเมืองอยุธยาก็คือค้าขายได้ดีครับ ต่อมานะครับ เรามาดูข้อด้อยกันบ้างเหมือนชลบุรีครับ แต่พัฒนาพื้นที่ไปงานกว่าครับ เลยนะครับ เรามาดูกันครับ ให้นักเรียนยกตัวอย่างโบราณสถานสำคัญนะครับ ข้อด้อยของเมืองธนบุรีไปทะเลกว่าอยุธยาแต่พัฒนาพื้นที่ลำบากครับ ก็จะเป็นข้อด้อยของเกาะรัตนโกสินทร์ของเกาะรัตนโกสินทร์มา 3 แผงนะครับ ที่นักเรียนอยากไปเที่ยวนะครับ เสาชิงช้านะครับ และสุดท้ายคือคำตอบไม่ต้องโทรก็ได้นะเฮียนี้กูก็ได้ยกตัวอย่างมานะจ๊ะของครูก็คือวัดพระศรีรัตนศาสดารามเบื่อกรุงเทพฯนะครับ จะตอบอย่างอื่นก็ได้นะครับ ปลายทางสามารถตรวจสอบคำตอบของนักเรียนได้เลยนะครับ ต่อไปครับ เป็นยังไงครับ ตัวทิพย์เราจะอนุรักษ์เกาะรัตนโกสินทร์ได้อย่างไรครับ ภาครัฐนะครับ สามารถวางผังเมืองให้เป็นโซนอนุรักษ์ ห้ามปรามไม่ให้มีการทุบทำลายโบราณสถาน เสียรูปภาพประชาชนนะครับ แล้วก็ภาคเอกชนร่วมด้วยช่วยกันในการเรียนรู้ และก็อนุรักษ์ด้วยครับ แน่นอนครับ ถ้าใครทำถูกต้องหมดทุกข้อนะครับ ยอดเยี่ยมให้เลยนะครับ นักเรียนไปนะครับ เรามาสรุปบทเรียนกันนะครับ หลังจากที่สมเด็จเจ้าพระยามหากษัตริย์ศึกนะครับ ได้ทรงทำการปราบดาภิเษกนะครับ ขึ้นเป็นพระมหากษัตริย์ ในปีพุทธศักราช 2325 นะครับ ทรงสถาปนาอาณาจักรหรือแผ่นดินใหม่นะครับ นั่นก็คือ กรุงรัตนโกสินทร์นะครับ ดำเนินตามรอยอย่างกรุงศรีอยุธยา ทรงสถาปนาศูนย์กลางใหม่นั่นก็คือกรุงเทพมหานครนะครับ ในเมืองเดิมแต่ทำเลใหม่ครับ คือย้ายพระราชวังฝั่งตะวันตกไปยังฝั่งตะวันออกของแม่น้ำเจ้าพระยาเนื่องจากมีความกว้างขวางเหมาะสำหรับการฟื้นฟูนะครับ รื้อฟื้นราชธานีให้ยิ่งใหญ่เหมือนครั้งกรุงเก่านั่นเองนะครับ บทเรียนครั้งต่อไปครับ เราจะมาเรียนรู้นะครับ ถึงในเรื่องพระบาทสมเด็จพระพุทธยอดฟ้าจุฬาโลกมหาราชนะครับ เราจะได้เรียนรู้ถึงพระราชประวัติ และพระราชกรณียกิจของพระองค์นะครับ และสุดท้ายนะครับ ครูก็มีข้อความเล็ก ๆ น้อย ๆ มาฝากนักเรียนนะครับ มันก็คือประวัติศาสตร์ครับ นักเรียนชวนให้เราเข้าใจถึง ความเปลี่ยนแปลงนั้นเองครับ สำหรับวันนี้นะครับ ในรายวิชาประวัติศาสตร์ชั้นประถมศึกษาปีที่ 6 ครูภากรแล้วก็ครูอาทิตย์นะครับ ขอจบการเรียนการสอนไว้เพียงเท่านี้ วันนี้ขอบคุณ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 DLTV เทอม 2/2564) ป. 6 ประวัติศาสตร์ ๑ การสถาปนาอาณาจักรรัตนโกสินทร์ 4 พ.ย. 64 (มีใบงาน)</dc:title>
  <dc:creator/>
  <cp:keywords/>
  <dcterms:created xsi:type="dcterms:W3CDTF">2022-12-22T04:59:58Z</dcterms:created>
  <dcterms:modified xsi:type="dcterms:W3CDTF">2022-12-22T04: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0.30 น.</vt:lpwstr>
  </property>
  <property fmtid="{D5CDD505-2E9C-101B-9397-08002B2CF9AE}" pid="3" name="subtitle">
    <vt:lpwstr/>
  </property>
</Properties>
</file>